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9A9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0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32713B02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1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1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50  -0,50  0,00  -0,50  0,00  0,00  0,00   | 2.5</w:t>
      </w:r>
    </w:p>
    <w:p w14:paraId="3CF1818F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2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0,50  1,00  0,00  0,00  -0,50  0,00  0,00   | 0.0</w:t>
      </w:r>
    </w:p>
    <w:p w14:paraId="18042FE1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3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1,50  -0,50  0,00  -0,50  0,00   | 2.5</w:t>
      </w:r>
    </w:p>
    <w:p w14:paraId="73AD97E9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4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0,50  0,00  -0,50  2,00  -0,50  0,00  0,00   | 0.0</w:t>
      </w:r>
    </w:p>
    <w:p w14:paraId="65A9C94B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5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-0,50  0,00  -0,50  1,00  0,00  0,00   | 0.0</w:t>
      </w:r>
    </w:p>
    <w:p w14:paraId="3D9C21A1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6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-0,50  0,00  0,00  1,00  0,00   | 0.0</w:t>
      </w:r>
    </w:p>
    <w:p w14:paraId="29C30018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7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38E7740F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 xml:space="preserve">COLUMN IS 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REDUCED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 xml:space="preserve">&gt; c:0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using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r:none</w:t>
      </w:r>
    </w:p>
    <w:p w14:paraId="225C2709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0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445257F7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1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1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50  -0,50  0,00  -0,50  0,00  0,00  0,00   | 2.5</w:t>
      </w:r>
    </w:p>
    <w:p w14:paraId="26057473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2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0,50  1,00  0,00  0,00  -0,50  0,00  0,00   | 0.0</w:t>
      </w:r>
    </w:p>
    <w:p w14:paraId="3A5131D3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3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1,50  -0,50  0,00  -0,50  0,00   | 2.5</w:t>
      </w:r>
    </w:p>
    <w:p w14:paraId="57F14185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4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0,50  0,00  -0,50  2,00  -0,50  0,00  0,00   | 0.0</w:t>
      </w:r>
    </w:p>
    <w:p w14:paraId="5D6B6B4C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5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-0,50  0,00  -0,50  1,00  0,00  0,00   | 0.0</w:t>
      </w:r>
      <w:bookmarkStart w:id="0" w:name="_GoBack"/>
      <w:bookmarkEnd w:id="0"/>
    </w:p>
    <w:p w14:paraId="7D003698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6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-0,50  0,00  0,00  1,00  0,00   | 0.0</w:t>
      </w:r>
    </w:p>
    <w:p w14:paraId="0C3B6C51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7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5EB72615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 xml:space="preserve">COLUMN IS 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REDUCED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 xml:space="preserve">&gt; c:1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using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r:1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which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has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value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of 1.5</w:t>
      </w:r>
    </w:p>
    <w:p w14:paraId="333CD87C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0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4049D341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1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1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50  -0,50  0,00  -0,50  0,00  0,00  0,00   | 2.5</w:t>
      </w:r>
    </w:p>
    <w:p w14:paraId="6B3A4605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2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83  0,00  -0,17  -0,50  0,00  0,00   | 0.8333334</w:t>
      </w:r>
    </w:p>
    <w:p w14:paraId="359D0CC0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3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1,50  -0,50  0,00  -0,50  0,00   | 2.5</w:t>
      </w:r>
    </w:p>
    <w:p w14:paraId="64FF00FB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4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-0,17  -0,50  1,83  -0,50  0,00  0,00   | 0.8333334</w:t>
      </w:r>
    </w:p>
    <w:p w14:paraId="25D59838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5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-0,50  0,00  -0,50  1,00  0,00  0,00   | 0.0</w:t>
      </w:r>
    </w:p>
    <w:p w14:paraId="0E3D5990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6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-0,50  0,00  0,00  1,00  0,00   | 0.0</w:t>
      </w:r>
    </w:p>
    <w:p w14:paraId="62A1AC26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7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6F56088A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 xml:space="preserve">COLUMN IS 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REDUCED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 xml:space="preserve">&gt; c:2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using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r:2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which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has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value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of 0.8333333</w:t>
      </w:r>
    </w:p>
    <w:p w14:paraId="5292950F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0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5C6D5543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1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1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50  0,00  0,00  -0,60  -0,30  0,00  0,00   | 3.0</w:t>
      </w:r>
    </w:p>
    <w:p w14:paraId="696CCBFF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2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83  0,00  -0,17  -0,50  0,00  0,00   | 0.8333334</w:t>
      </w:r>
    </w:p>
    <w:p w14:paraId="0DDADB9E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3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1,50  -0,50  0,00  -0,50  0,00   | 2.5</w:t>
      </w:r>
    </w:p>
    <w:p w14:paraId="2027F80B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4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-0,50  1,80  -0,60  0,00  0,00   | 1.0</w:t>
      </w:r>
    </w:p>
    <w:p w14:paraId="386387F3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5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-0,60  0,70  0,00  0,00   | 0.50000006</w:t>
      </w:r>
    </w:p>
    <w:p w14:paraId="5D6359D4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6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-0,50  0,00  0,00  1,00  0,00   | 0.0</w:t>
      </w:r>
    </w:p>
    <w:p w14:paraId="477A1114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7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30EDF7CB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 xml:space="preserve">COLUMN IS 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REDUCED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 xml:space="preserve">&gt; c:3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using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r:3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which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has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value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of 1.5</w:t>
      </w:r>
    </w:p>
    <w:p w14:paraId="3448042F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0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49D545F5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1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1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50  0,00  0,00  -0,60  -0,30  0,00  0,00   | 3.0</w:t>
      </w:r>
    </w:p>
    <w:p w14:paraId="15E99B67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2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83  0,00  -0,17  -0,50  0,00  0,00   | 0.8333334</w:t>
      </w:r>
    </w:p>
    <w:p w14:paraId="3DFB7843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3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1,50  -0,50  0,00  -0,50  0,00   | 2.5</w:t>
      </w:r>
    </w:p>
    <w:p w14:paraId="734184DE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4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1,63  -0,60  -0,17  0,00   | 1.8333334</w:t>
      </w:r>
    </w:p>
    <w:p w14:paraId="33933362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5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-0,60  0,70  0,00  0,00   | 0.50000006</w:t>
      </w:r>
    </w:p>
    <w:p w14:paraId="3126FE76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6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-0,17  0,00  0,83  0,00   | 0.8333334</w:t>
      </w:r>
    </w:p>
    <w:p w14:paraId="3FFCAFC3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7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5BEF9CD6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 xml:space="preserve">COLUMN IS 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REDUCED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 xml:space="preserve">&gt; c:4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using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r:4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which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has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value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of 1.6333334</w:t>
      </w:r>
    </w:p>
    <w:p w14:paraId="1260A525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0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20AC4965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1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1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50  0,00  0,00  0,00  -0,52  -0,06  0,00   | 3.6734695</w:t>
      </w:r>
    </w:p>
    <w:p w14:paraId="0C887013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2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83  0,00  0,00  -0,56  -0,02  0,00   | 1.0204082</w:t>
      </w:r>
    </w:p>
    <w:p w14:paraId="69404E35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3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1,50  0,00  -0,18  -0,55  0,00   | 3.0612245</w:t>
      </w:r>
    </w:p>
    <w:p w14:paraId="63054821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4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1,63  -0,60  -0,17  0,00   | 1.8333334</w:t>
      </w:r>
    </w:p>
    <w:p w14:paraId="5CAD0403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5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48  -0,06  0,00   | 1.1734695</w:t>
      </w:r>
    </w:p>
    <w:p w14:paraId="747FC1C0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6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-0,06  0,82  0,00   | 1.0204082</w:t>
      </w:r>
    </w:p>
    <w:p w14:paraId="6438DAB5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7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742B4A9C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 xml:space="preserve">COLUMN IS 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REDUCED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 xml:space="preserve">&gt; c:5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using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r:5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which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has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value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of 0.47959182</w:t>
      </w:r>
    </w:p>
    <w:p w14:paraId="3BDA425A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0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3F303DF4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1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1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50  0,00  0,00  0,00  0,00  -0,13  0,00   | 4.946809</w:t>
      </w:r>
    </w:p>
    <w:p w14:paraId="38C58984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2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83  0,00  0,00  0,00  -0,09  0,00   | 2.3936172</w:t>
      </w:r>
    </w:p>
    <w:p w14:paraId="0D39588F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3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1,50  0,00  0,00  -0,57  0,00   | 3.5106382</w:t>
      </w:r>
    </w:p>
    <w:p w14:paraId="6C0723FD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4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1,63  0,00  -0,24  0,00   | 3.3014188</w:t>
      </w:r>
    </w:p>
    <w:p w14:paraId="68FC8A08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5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48  -0,06  0,00   | 1.1734695</w:t>
      </w:r>
    </w:p>
    <w:p w14:paraId="3B484F1D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6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81  0,00   | 1.1702127</w:t>
      </w:r>
    </w:p>
    <w:p w14:paraId="600FEF30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7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5E57F49B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 xml:space="preserve">COLUMN IS 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REDUCED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 xml:space="preserve">&gt; c:6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using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r:6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which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has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value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of 0.8085106</w:t>
      </w:r>
    </w:p>
    <w:p w14:paraId="6F4FB4EC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0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5FDCC109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1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1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50  0,00  0,00  0,00  0,00  0,00  0,00   | 5.1315794</w:t>
      </w:r>
    </w:p>
    <w:p w14:paraId="32E6677D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2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83  0,00  0,00  0,00  0,00  0,00   | 2.52193</w:t>
      </w:r>
    </w:p>
    <w:p w14:paraId="4C1CEB7E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3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1,50  0,00  0,00  0,00  0,00   | 4.3421054</w:t>
      </w:r>
    </w:p>
    <w:p w14:paraId="0C832CC0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4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1,63  0,00  0,00  0,00   | 3.6535091</w:t>
      </w:r>
    </w:p>
    <w:p w14:paraId="1F586B6A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5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48  0,00  0,00   | 1.2620839</w:t>
      </w:r>
    </w:p>
    <w:p w14:paraId="1E1D74B0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6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81  0,00   | 1.1702127</w:t>
      </w:r>
    </w:p>
    <w:p w14:paraId="6B1239BC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7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353DCB2C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 xml:space="preserve">COLUMN IS 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REDUCED -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 xml:space="preserve">&gt; c:7 </w:t>
      </w:r>
      <w:proofErr w:type="spellStart"/>
      <w:r w:rsidRPr="00EA3D29">
        <w:rPr>
          <w:rFonts w:ascii="Consolas" w:hAnsi="Consolas" w:cs="Consolas"/>
          <w:color w:val="000000"/>
          <w:sz w:val="10"/>
          <w:szCs w:val="10"/>
        </w:rPr>
        <w:t>using</w:t>
      </w:r>
      <w:proofErr w:type="spellEnd"/>
      <w:r w:rsidRPr="00EA3D29">
        <w:rPr>
          <w:rFonts w:ascii="Consolas" w:hAnsi="Consolas" w:cs="Consolas"/>
          <w:color w:val="000000"/>
          <w:sz w:val="10"/>
          <w:szCs w:val="10"/>
        </w:rPr>
        <w:t xml:space="preserve"> r:none</w:t>
      </w:r>
    </w:p>
    <w:p w14:paraId="1EA823CA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0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3371B6D4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1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1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50  0,00  0,00  0,00  0,00  0,00  0,00   | 5.1315794</w:t>
      </w:r>
    </w:p>
    <w:p w14:paraId="2C7FB091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2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83  0,00  0,00  0,00  0,00  0,00   | 2.52193</w:t>
      </w:r>
    </w:p>
    <w:p w14:paraId="39A58471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3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1,50  0,00  0,00  0,00  0,00   | 4.3421054</w:t>
      </w:r>
    </w:p>
    <w:p w14:paraId="1DD6ADC2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4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1,63  0,00  0,00  0,00   | 3.6535091</w:t>
      </w:r>
    </w:p>
    <w:p w14:paraId="4FD4A2A0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5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48  0,00  0,00   | 1.2620839</w:t>
      </w:r>
    </w:p>
    <w:p w14:paraId="2B6FA1FA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6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81  0,00   | 1.1702127</w:t>
      </w:r>
    </w:p>
    <w:p w14:paraId="74A5C317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7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163A504E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0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5627790E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1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1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50  0,00  0,00  0,00  0,00  0,00  0,00   | 5.1315794</w:t>
      </w:r>
    </w:p>
    <w:p w14:paraId="435BFB2F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2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83  0,00  0,00  0,00  0,00  0,00   | 2.52193</w:t>
      </w:r>
    </w:p>
    <w:p w14:paraId="3ABFFF89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3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1,50  0,00  0,00  0,00  0,00   | 4.3421054</w:t>
      </w:r>
    </w:p>
    <w:p w14:paraId="72BAECDB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4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1,63  0,00  0,00  0,00   | 3.6535091</w:t>
      </w:r>
    </w:p>
    <w:p w14:paraId="081D6F58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5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48  0,00  0,00   | 1.2620839</w:t>
      </w:r>
    </w:p>
    <w:p w14:paraId="6C453817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6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81  0,00   | 1.1702127</w:t>
      </w:r>
    </w:p>
    <w:p w14:paraId="3685C23E" w14:textId="77777777" w:rsidR="00EA3D29" w:rsidRP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0"/>
          <w:szCs w:val="10"/>
        </w:rPr>
      </w:pPr>
      <w:r w:rsidRPr="00EA3D29">
        <w:rPr>
          <w:rFonts w:ascii="Consolas" w:hAnsi="Consolas" w:cs="Consolas"/>
          <w:color w:val="000000"/>
          <w:sz w:val="10"/>
          <w:szCs w:val="10"/>
        </w:rPr>
        <w:t>R7:0,</w:t>
      </w:r>
      <w:proofErr w:type="gramStart"/>
      <w:r w:rsidRPr="00EA3D29">
        <w:rPr>
          <w:rFonts w:ascii="Consolas" w:hAnsi="Consolas" w:cs="Consolas"/>
          <w:color w:val="000000"/>
          <w:sz w:val="10"/>
          <w:szCs w:val="10"/>
        </w:rPr>
        <w:t>00  0</w:t>
      </w:r>
      <w:proofErr w:type="gramEnd"/>
      <w:r w:rsidRPr="00EA3D29">
        <w:rPr>
          <w:rFonts w:ascii="Consolas" w:hAnsi="Consolas" w:cs="Consolas"/>
          <w:color w:val="000000"/>
          <w:sz w:val="10"/>
          <w:szCs w:val="10"/>
        </w:rPr>
        <w:t>,00  0,00  0,00  0,00  0,00  0,00  0,00   | 0.0</w:t>
      </w:r>
    </w:p>
    <w:p w14:paraId="44798FFA" w14:textId="77777777" w:rsid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14:paraId="0695404B" w14:textId="77777777" w:rsid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spellStart"/>
      <w:proofErr w:type="gramStart"/>
      <w:r>
        <w:rPr>
          <w:rFonts w:ascii="Consolas" w:hAnsi="Consolas" w:cs="Consolas"/>
          <w:color w:val="000000"/>
          <w:sz w:val="28"/>
          <w:szCs w:val="28"/>
        </w:rPr>
        <w:t>nod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_vector</w:t>
      </w:r>
      <w:proofErr w:type="spellEnd"/>
      <w:r>
        <w:rPr>
          <w:rFonts w:ascii="Consolas" w:hAnsi="Consolas" w:cs="Consolas"/>
          <w:color w:val="000000"/>
          <w:sz w:val="28"/>
          <w:szCs w:val="28"/>
        </w:rPr>
        <w:t>;</w:t>
      </w:r>
    </w:p>
    <w:p w14:paraId="26D021E3" w14:textId="77777777" w:rsid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gramStart"/>
      <w:r>
        <w:rPr>
          <w:rFonts w:ascii="Consolas" w:hAnsi="Consolas" w:cs="Consolas"/>
          <w:color w:val="000000"/>
          <w:sz w:val="28"/>
          <w:szCs w:val="28"/>
        </w:rPr>
        <w:t>nod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0: 5.0 VOLT</w:t>
      </w:r>
    </w:p>
    <w:p w14:paraId="19B0D47D" w14:textId="77777777" w:rsid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gramStart"/>
      <w:r>
        <w:rPr>
          <w:rFonts w:ascii="Consolas" w:hAnsi="Consolas" w:cs="Consolas"/>
          <w:color w:val="000000"/>
          <w:sz w:val="28"/>
          <w:szCs w:val="28"/>
        </w:rPr>
        <w:t>nod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1: 3.421053 VOLT</w:t>
      </w:r>
    </w:p>
    <w:p w14:paraId="2FD47CC7" w14:textId="77777777" w:rsid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gramStart"/>
      <w:r>
        <w:rPr>
          <w:rFonts w:ascii="Consolas" w:hAnsi="Consolas" w:cs="Consolas"/>
          <w:color w:val="000000"/>
          <w:sz w:val="28"/>
          <w:szCs w:val="28"/>
        </w:rPr>
        <w:t>nod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2: 3.0263162 VOLT</w:t>
      </w:r>
    </w:p>
    <w:p w14:paraId="05C3AF12" w14:textId="77777777" w:rsid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gramStart"/>
      <w:r>
        <w:rPr>
          <w:rFonts w:ascii="Consolas" w:hAnsi="Consolas" w:cs="Consolas"/>
          <w:color w:val="000000"/>
          <w:sz w:val="28"/>
          <w:szCs w:val="28"/>
        </w:rPr>
        <w:t>nod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3: 2.894737 VOLT</w:t>
      </w:r>
    </w:p>
    <w:p w14:paraId="3F1FF1AC" w14:textId="77777777" w:rsid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gramStart"/>
      <w:r>
        <w:rPr>
          <w:rFonts w:ascii="Consolas" w:hAnsi="Consolas" w:cs="Consolas"/>
          <w:color w:val="000000"/>
          <w:sz w:val="28"/>
          <w:szCs w:val="28"/>
        </w:rPr>
        <w:t>nod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4: 2.2368422 VOLT</w:t>
      </w:r>
    </w:p>
    <w:p w14:paraId="47872CCC" w14:textId="77777777" w:rsid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gramStart"/>
      <w:r>
        <w:rPr>
          <w:rFonts w:ascii="Consolas" w:hAnsi="Consolas" w:cs="Consolas"/>
          <w:color w:val="000000"/>
          <w:sz w:val="28"/>
          <w:szCs w:val="28"/>
        </w:rPr>
        <w:t>nod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5: 2.6315794 VOLT</w:t>
      </w:r>
    </w:p>
    <w:p w14:paraId="27CE7BBB" w14:textId="77777777" w:rsid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gramStart"/>
      <w:r>
        <w:rPr>
          <w:rFonts w:ascii="Consolas" w:hAnsi="Consolas" w:cs="Consolas"/>
          <w:color w:val="000000"/>
          <w:sz w:val="28"/>
          <w:szCs w:val="28"/>
        </w:rPr>
        <w:t>nod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6: 1.4473685 VOLT</w:t>
      </w:r>
    </w:p>
    <w:p w14:paraId="376D84CF" w14:textId="77777777" w:rsidR="00EA3D29" w:rsidRDefault="00EA3D29" w:rsidP="00EA3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  <w:proofErr w:type="gramStart"/>
      <w:r>
        <w:rPr>
          <w:rFonts w:ascii="Consolas" w:hAnsi="Consolas" w:cs="Consolas"/>
          <w:color w:val="000000"/>
          <w:sz w:val="28"/>
          <w:szCs w:val="28"/>
        </w:rPr>
        <w:t>node</w:t>
      </w:r>
      <w:proofErr w:type="gramEnd"/>
      <w:r>
        <w:rPr>
          <w:rFonts w:ascii="Consolas" w:hAnsi="Consolas" w:cs="Consolas"/>
          <w:color w:val="000000"/>
          <w:sz w:val="28"/>
          <w:szCs w:val="28"/>
        </w:rPr>
        <w:t>7: 0.0 VOLT</w:t>
      </w:r>
    </w:p>
    <w:p w14:paraId="753EBD0B" w14:textId="4C47A507" w:rsidR="00346FA2" w:rsidRDefault="00EA3D29"/>
    <w:sectPr w:rsidR="00346FA2" w:rsidSect="00EA3D29">
      <w:pgSz w:w="12240" w:h="15840"/>
      <w:pgMar w:top="720" w:right="720" w:bottom="720" w:left="720" w:header="708" w:footer="708" w:gutter="0"/>
      <w:cols w:space="708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NzC1NDK2MDAxNTdX0lEKTi0uzszPAykwrAUAJtaD1SwAAAA="/>
  </w:docVars>
  <w:rsids>
    <w:rsidRoot w:val="00E77F5C"/>
    <w:rsid w:val="003C3BBE"/>
    <w:rsid w:val="00CC6D6B"/>
    <w:rsid w:val="00CF1574"/>
    <w:rsid w:val="00E77F5C"/>
    <w:rsid w:val="00EA3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7EFF41"/>
  <w15:chartTrackingRefBased/>
  <w15:docId w15:val="{59B88620-D0BD-45D5-BF29-90C59710C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9</Words>
  <Characters>4731</Characters>
  <Application>Microsoft Office Word</Application>
  <DocSecurity>0</DocSecurity>
  <Lines>39</Lines>
  <Paragraphs>11</Paragraphs>
  <ScaleCrop>false</ScaleCrop>
  <Company/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canaz</dc:creator>
  <cp:keywords/>
  <dc:description/>
  <cp:lastModifiedBy>erdem canaz</cp:lastModifiedBy>
  <cp:revision>2</cp:revision>
  <dcterms:created xsi:type="dcterms:W3CDTF">2020-11-08T00:56:00Z</dcterms:created>
  <dcterms:modified xsi:type="dcterms:W3CDTF">2020-11-08T00:57:00Z</dcterms:modified>
</cp:coreProperties>
</file>